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A7729" w:rsidRDefault="00DA772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5C8FD63F" w:rsidR="00DA7729" w:rsidRDefault="00AA05E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8930F9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DA7729" w:rsidRDefault="00DA772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AAA280B" w14:textId="2A309C18" w:rsidR="00AA05E5" w:rsidRDefault="00AA05E5" w:rsidP="00AA05E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A05E5">
        <w:rPr>
          <w:rFonts w:ascii="Roboto" w:eastAsia="Roboto" w:hAnsi="Roboto" w:cs="Roboto"/>
          <w:sz w:val="28"/>
          <w:szCs w:val="28"/>
        </w:rPr>
        <w:t xml:space="preserve">What is </w:t>
      </w:r>
      <w:r>
        <w:rPr>
          <w:rFonts w:ascii="Roboto" w:eastAsia="Roboto" w:hAnsi="Roboto" w:cs="Roboto"/>
          <w:sz w:val="28"/>
          <w:szCs w:val="28"/>
        </w:rPr>
        <w:t xml:space="preserve">a </w:t>
      </w:r>
      <w:r w:rsidRPr="00AA05E5">
        <w:rPr>
          <w:rFonts w:ascii="Roboto" w:eastAsia="Roboto" w:hAnsi="Roboto" w:cs="Roboto"/>
          <w:sz w:val="28"/>
          <w:szCs w:val="28"/>
        </w:rPr>
        <w:t>ribbon</w:t>
      </w:r>
      <w:r>
        <w:rPr>
          <w:rFonts w:ascii="Roboto" w:eastAsia="Roboto" w:hAnsi="Roboto" w:cs="Roboto"/>
          <w:sz w:val="28"/>
          <w:szCs w:val="28"/>
        </w:rPr>
        <w:t xml:space="preserve"> in Excel</w:t>
      </w:r>
      <w:r w:rsidRPr="00AA05E5">
        <w:rPr>
          <w:rFonts w:ascii="Roboto" w:eastAsia="Roboto" w:hAnsi="Roboto" w:cs="Roboto"/>
          <w:sz w:val="28"/>
          <w:szCs w:val="28"/>
        </w:rPr>
        <w:t>?</w:t>
      </w:r>
    </w:p>
    <w:p w14:paraId="25E10130" w14:textId="77777777" w:rsidR="00AA05E5" w:rsidRPr="00AA05E5" w:rsidRDefault="00AA05E5" w:rsidP="00AA05E5">
      <w:pPr>
        <w:ind w:left="720"/>
        <w:rPr>
          <w:rFonts w:ascii="Roboto" w:eastAsia="Roboto" w:hAnsi="Roboto" w:cs="Roboto"/>
          <w:sz w:val="28"/>
          <w:szCs w:val="28"/>
        </w:rPr>
      </w:pPr>
    </w:p>
    <w:p w14:paraId="6CCF2701" w14:textId="43F75851" w:rsidR="00AA05E5" w:rsidRDefault="00AA05E5" w:rsidP="00AA05E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A05E5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>What is the o</w:t>
      </w:r>
      <w:r w:rsidRPr="00AA05E5">
        <w:rPr>
          <w:rFonts w:ascii="Roboto" w:eastAsia="Roboto" w:hAnsi="Roboto" w:cs="Roboto"/>
          <w:sz w:val="28"/>
          <w:szCs w:val="28"/>
        </w:rPr>
        <w:t>rder of operations used for evaluating formulas in excel</w:t>
      </w:r>
      <w:r>
        <w:rPr>
          <w:rFonts w:ascii="Roboto" w:eastAsia="Roboto" w:hAnsi="Roboto" w:cs="Roboto"/>
          <w:sz w:val="28"/>
          <w:szCs w:val="28"/>
        </w:rPr>
        <w:t>?</w:t>
      </w:r>
    </w:p>
    <w:p w14:paraId="0303F904" w14:textId="77777777" w:rsidR="00AA05E5" w:rsidRPr="00AA05E5" w:rsidRDefault="00AA05E5" w:rsidP="00AA05E5">
      <w:pPr>
        <w:rPr>
          <w:rFonts w:ascii="Roboto" w:eastAsia="Roboto" w:hAnsi="Roboto" w:cs="Roboto"/>
          <w:sz w:val="28"/>
          <w:szCs w:val="28"/>
        </w:rPr>
      </w:pPr>
    </w:p>
    <w:p w14:paraId="65147B34" w14:textId="16C4F842" w:rsidR="00AA05E5" w:rsidRDefault="00AA05E5" w:rsidP="00AA05E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A05E5">
        <w:rPr>
          <w:rFonts w:ascii="Roboto" w:eastAsia="Roboto" w:hAnsi="Roboto" w:cs="Roboto"/>
          <w:sz w:val="28"/>
          <w:szCs w:val="28"/>
        </w:rPr>
        <w:t>Reverse the string in the excel column and check whether the string is palindrome or not in the next column for each value.</w:t>
      </w:r>
    </w:p>
    <w:p w14:paraId="1D74B513" w14:textId="77777777" w:rsidR="00AA05E5" w:rsidRPr="00AA05E5" w:rsidRDefault="00AA05E5" w:rsidP="00AA05E5">
      <w:pPr>
        <w:ind w:left="720"/>
        <w:rPr>
          <w:rFonts w:ascii="Roboto" w:eastAsia="Roboto" w:hAnsi="Roboto" w:cs="Roboto"/>
          <w:sz w:val="28"/>
          <w:szCs w:val="28"/>
        </w:rPr>
      </w:pPr>
    </w:p>
    <w:tbl>
      <w:tblPr>
        <w:tblW w:w="0" w:type="auto"/>
        <w:tblInd w:w="74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4"/>
        <w:gridCol w:w="1520"/>
        <w:gridCol w:w="1483"/>
      </w:tblGrid>
      <w:tr w:rsidR="00AA05E5" w:rsidRPr="00AA05E5" w14:paraId="76A3A59B" w14:textId="77777777" w:rsidTr="00AA05E5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DC755FA" w14:textId="77777777" w:rsidR="00AA05E5" w:rsidRPr="00AA05E5" w:rsidRDefault="00AA05E5" w:rsidP="00AA05E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AA05E5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Wor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33A4631" w14:textId="77777777" w:rsidR="00AA05E5" w:rsidRPr="00AA05E5" w:rsidRDefault="00AA05E5" w:rsidP="00AA05E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AA05E5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Reverse Wor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DA38EA2" w14:textId="77777777" w:rsidR="00AA05E5" w:rsidRPr="00AA05E5" w:rsidRDefault="00AA05E5" w:rsidP="00AA05E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AA05E5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Is Palindrome</w:t>
            </w:r>
          </w:p>
        </w:tc>
      </w:tr>
      <w:tr w:rsidR="00AA05E5" w:rsidRPr="00AA05E5" w14:paraId="166D8FBA" w14:textId="77777777" w:rsidTr="00AA05E5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F151375" w14:textId="77777777" w:rsidR="00AA05E5" w:rsidRPr="00AA05E5" w:rsidRDefault="00AA05E5" w:rsidP="00AA05E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AA05E5">
              <w:rPr>
                <w:rFonts w:ascii="Calibri" w:eastAsia="Times New Roman" w:hAnsi="Calibri" w:cs="Calibri"/>
                <w:color w:val="000000"/>
                <w:lang w:val="en-IN"/>
              </w:rPr>
              <w:t>EY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6985BEC" w14:textId="77777777" w:rsidR="00AA05E5" w:rsidRPr="00AA05E5" w:rsidRDefault="00AA05E5" w:rsidP="00AA05E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AA05E5">
              <w:rPr>
                <w:rFonts w:ascii="Calibri" w:eastAsia="Times New Roman" w:hAnsi="Calibri" w:cs="Calibri"/>
                <w:color w:val="000000"/>
                <w:lang w:val="en-IN"/>
              </w:rPr>
              <w:t>EY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E0B66A4" w14:textId="77777777" w:rsidR="00AA05E5" w:rsidRPr="00AA05E5" w:rsidRDefault="00AA05E5" w:rsidP="00AA05E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AA05E5">
              <w:rPr>
                <w:rFonts w:ascii="Calibri" w:eastAsia="Times New Roman" w:hAnsi="Calibri" w:cs="Calibri"/>
                <w:color w:val="000000"/>
                <w:lang w:val="en-IN"/>
              </w:rPr>
              <w:t>TRUE</w:t>
            </w:r>
          </w:p>
        </w:tc>
      </w:tr>
      <w:tr w:rsidR="00AA05E5" w:rsidRPr="00AA05E5" w14:paraId="321ABB75" w14:textId="77777777" w:rsidTr="00AA05E5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42F86A6" w14:textId="77777777" w:rsidR="00AA05E5" w:rsidRPr="00AA05E5" w:rsidRDefault="00AA05E5" w:rsidP="00AA05E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AA05E5">
              <w:rPr>
                <w:rFonts w:ascii="Calibri" w:eastAsia="Times New Roman" w:hAnsi="Calibri" w:cs="Calibri"/>
                <w:color w:val="000000"/>
                <w:lang w:val="en-IN"/>
              </w:rPr>
              <w:t>EA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E4D4AFF" w14:textId="77777777" w:rsidR="00AA05E5" w:rsidRPr="00AA05E5" w:rsidRDefault="00AA05E5" w:rsidP="00AA05E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AA05E5">
              <w:rPr>
                <w:rFonts w:ascii="Calibri" w:eastAsia="Times New Roman" w:hAnsi="Calibri" w:cs="Calibri"/>
                <w:color w:val="000000"/>
                <w:lang w:val="en-IN"/>
              </w:rPr>
              <w:t>RA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642F76B" w14:textId="77777777" w:rsidR="00AA05E5" w:rsidRPr="00AA05E5" w:rsidRDefault="00AA05E5" w:rsidP="00AA05E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AA05E5">
              <w:rPr>
                <w:rFonts w:ascii="Calibri" w:eastAsia="Times New Roman" w:hAnsi="Calibri" w:cs="Calibri"/>
                <w:color w:val="000000"/>
                <w:lang w:val="en-IN"/>
              </w:rPr>
              <w:t>FALSE</w:t>
            </w:r>
          </w:p>
        </w:tc>
      </w:tr>
    </w:tbl>
    <w:p w14:paraId="2B77E711" w14:textId="77777777" w:rsidR="00AA05E5" w:rsidRPr="00AA05E5" w:rsidRDefault="00AA05E5" w:rsidP="00AA05E5">
      <w:pPr>
        <w:rPr>
          <w:rFonts w:ascii="Roboto" w:eastAsia="Roboto" w:hAnsi="Roboto" w:cs="Roboto"/>
          <w:sz w:val="28"/>
          <w:szCs w:val="28"/>
        </w:rPr>
      </w:pPr>
    </w:p>
    <w:p w14:paraId="31E84208" w14:textId="4EA5D379" w:rsidR="00AA05E5" w:rsidRDefault="00AA05E5" w:rsidP="00AA05E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A05E5">
        <w:rPr>
          <w:rFonts w:ascii="Roboto" w:eastAsia="Roboto" w:hAnsi="Roboto" w:cs="Roboto"/>
          <w:sz w:val="28"/>
          <w:szCs w:val="28"/>
        </w:rPr>
        <w:t xml:space="preserve">Is it possible to protect value from being copied from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AA05E5">
        <w:rPr>
          <w:rFonts w:ascii="Roboto" w:eastAsia="Roboto" w:hAnsi="Roboto" w:cs="Roboto"/>
          <w:sz w:val="28"/>
          <w:szCs w:val="28"/>
        </w:rPr>
        <w:t>cell</w:t>
      </w:r>
      <w:r>
        <w:rPr>
          <w:rFonts w:ascii="Roboto" w:eastAsia="Roboto" w:hAnsi="Roboto" w:cs="Roboto"/>
          <w:sz w:val="28"/>
          <w:szCs w:val="28"/>
        </w:rPr>
        <w:t>? I</w:t>
      </w:r>
      <w:r w:rsidRPr="00AA05E5">
        <w:rPr>
          <w:rFonts w:ascii="Roboto" w:eastAsia="Roboto" w:hAnsi="Roboto" w:cs="Roboto"/>
          <w:sz w:val="28"/>
          <w:szCs w:val="28"/>
        </w:rPr>
        <w:t>f yes, then how to implement it.</w:t>
      </w:r>
    </w:p>
    <w:p w14:paraId="4AAEAD06" w14:textId="77777777" w:rsidR="00AA05E5" w:rsidRPr="00AA05E5" w:rsidRDefault="00AA05E5" w:rsidP="00AA05E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3639F1FE" w:rsidR="00DA7729" w:rsidRPr="00AA05E5" w:rsidRDefault="00AA05E5" w:rsidP="00AA05E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A05E5">
        <w:rPr>
          <w:rFonts w:ascii="Roboto" w:eastAsia="Roboto" w:hAnsi="Roboto" w:cs="Roboto"/>
          <w:sz w:val="28"/>
          <w:szCs w:val="28"/>
        </w:rPr>
        <w:t>What is the use of Name Box in MS-Excel?</w:t>
      </w:r>
    </w:p>
    <w:p w14:paraId="00000006" w14:textId="77777777" w:rsidR="00DA7729" w:rsidRDefault="00DA7729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DA7729" w:rsidRDefault="00DA7729">
      <w:pPr>
        <w:rPr>
          <w:rFonts w:ascii="Roboto" w:eastAsia="Roboto" w:hAnsi="Roboto" w:cs="Roboto"/>
          <w:b/>
          <w:sz w:val="40"/>
          <w:szCs w:val="40"/>
        </w:rPr>
      </w:pPr>
    </w:p>
    <w:sectPr w:rsidR="00DA7729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A9C7E" w14:textId="77777777" w:rsidR="008930F9" w:rsidRDefault="008930F9">
      <w:pPr>
        <w:spacing w:line="240" w:lineRule="auto"/>
      </w:pPr>
      <w:r>
        <w:separator/>
      </w:r>
    </w:p>
  </w:endnote>
  <w:endnote w:type="continuationSeparator" w:id="0">
    <w:p w14:paraId="4498970D" w14:textId="77777777" w:rsidR="008930F9" w:rsidRDefault="008930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DA7729" w:rsidRDefault="00DA7729"/>
  <w:p w14:paraId="0000000C" w14:textId="77777777" w:rsidR="00DA7729" w:rsidRDefault="008930F9">
    <w:r>
      <w:pict w14:anchorId="14FF1C65">
        <v:rect id="_x0000_i1026" style="width:0;height:1.5pt" o:hralign="center" o:hrstd="t" o:hr="t" fillcolor="#a0a0a0" stroked="f"/>
      </w:pict>
    </w:r>
  </w:p>
  <w:p w14:paraId="0000000D" w14:textId="77777777" w:rsidR="00DA7729" w:rsidRDefault="00DA77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DCE4D" w14:textId="77777777" w:rsidR="008930F9" w:rsidRDefault="008930F9">
      <w:pPr>
        <w:spacing w:line="240" w:lineRule="auto"/>
      </w:pPr>
      <w:r>
        <w:separator/>
      </w:r>
    </w:p>
  </w:footnote>
  <w:footnote w:type="continuationSeparator" w:id="0">
    <w:p w14:paraId="66034FE8" w14:textId="77777777" w:rsidR="008930F9" w:rsidRDefault="008930F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DA7729" w:rsidRDefault="00DA7729"/>
  <w:p w14:paraId="00000009" w14:textId="77777777" w:rsidR="00DA7729" w:rsidRDefault="008930F9">
    <w:r>
      <w:pict w14:anchorId="1D0AFF65">
        <v:rect id="_x0000_i1025" style="width:0;height:1.5pt" o:hralign="center" o:hrstd="t" o:hr="t" fillcolor="#a0a0a0" stroked="f"/>
      </w:pict>
    </w:r>
  </w:p>
  <w:p w14:paraId="0000000A" w14:textId="77777777" w:rsidR="00DA7729" w:rsidRDefault="008930F9">
    <w:r>
      <w:pict w14:anchorId="45267D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23035"/>
    <w:multiLevelType w:val="multilevel"/>
    <w:tmpl w:val="24EE1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815B73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DM3sQQiI0sDMyUdpeDU4uLM/DyQAsNaAIenQRssAAAA"/>
  </w:docVars>
  <w:rsids>
    <w:rsidRoot w:val="00DA7729"/>
    <w:rsid w:val="008930F9"/>
    <w:rsid w:val="00AA05E5"/>
    <w:rsid w:val="00DA7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E0A970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AA0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A05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81880">
          <w:marLeft w:val="76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7</Words>
  <Characters>386</Characters>
  <Application>Microsoft Office Word</Application>
  <DocSecurity>0</DocSecurity>
  <Lines>3</Lines>
  <Paragraphs>1</Paragraphs>
  <ScaleCrop>false</ScaleCrop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4T13:05:00Z</dcterms:created>
  <dcterms:modified xsi:type="dcterms:W3CDTF">2021-12-04T13:21:00Z</dcterms:modified>
</cp:coreProperties>
</file>